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F0133B" w14:textId="2E0A4AF5" w:rsidR="00F25E68" w:rsidRDefault="00330EC4" w:rsidP="00330EC4">
      <w:pPr>
        <w:jc w:val="center"/>
        <w:rPr>
          <w:b/>
          <w:sz w:val="32"/>
        </w:rPr>
      </w:pPr>
      <w:r>
        <w:rPr>
          <w:b/>
          <w:sz w:val="32"/>
        </w:rPr>
        <w:t>Thesis Outline</w:t>
      </w:r>
    </w:p>
    <w:p w14:paraId="5BEA6847" w14:textId="4BDCEAD6" w:rsidR="00330EC4" w:rsidRDefault="00330EC4" w:rsidP="00330EC4">
      <w:pPr>
        <w:rPr>
          <w:b/>
          <w:sz w:val="28"/>
        </w:rPr>
      </w:pPr>
      <w:r>
        <w:rPr>
          <w:b/>
          <w:sz w:val="28"/>
        </w:rPr>
        <w:t>ABSTRACT</w:t>
      </w:r>
    </w:p>
    <w:p w14:paraId="7529E051" w14:textId="643BFABE" w:rsidR="00330EC4" w:rsidRPr="00330EC4" w:rsidRDefault="00330EC4" w:rsidP="00330EC4">
      <w:pPr>
        <w:rPr>
          <w:sz w:val="24"/>
        </w:rPr>
      </w:pPr>
      <w:r>
        <w:rPr>
          <w:sz w:val="24"/>
        </w:rPr>
        <w:t>The abstract will briefly introduce the problem and a top-level summary of the methods. The abstract will also address the results of the methods and the implication of these results.</w:t>
      </w:r>
    </w:p>
    <w:p w14:paraId="34A2E14A" w14:textId="65024B58" w:rsidR="00330EC4" w:rsidRDefault="00330EC4" w:rsidP="00330EC4">
      <w:pPr>
        <w:rPr>
          <w:b/>
          <w:sz w:val="28"/>
        </w:rPr>
      </w:pPr>
      <w:r>
        <w:rPr>
          <w:b/>
          <w:sz w:val="28"/>
        </w:rPr>
        <w:t>INTRODUCTION</w:t>
      </w:r>
    </w:p>
    <w:p w14:paraId="24114D88" w14:textId="6BE107B8" w:rsidR="00330EC4" w:rsidRDefault="00330EC4" w:rsidP="00330EC4">
      <w:pPr>
        <w:rPr>
          <w:sz w:val="24"/>
        </w:rPr>
      </w:pPr>
      <w:r>
        <w:rPr>
          <w:sz w:val="24"/>
        </w:rPr>
        <w:t xml:space="preserve">This section will contain an introduction into both the problem at hand and </w:t>
      </w:r>
      <w:r w:rsidR="00452A8F">
        <w:rPr>
          <w:sz w:val="24"/>
        </w:rPr>
        <w:t>the methods used.</w:t>
      </w:r>
    </w:p>
    <w:p w14:paraId="32F1FFC7" w14:textId="554D60F5" w:rsidR="00AB77CE" w:rsidRDefault="00AB77CE" w:rsidP="00330EC4">
      <w:pPr>
        <w:rPr>
          <w:b/>
          <w:sz w:val="24"/>
        </w:rPr>
      </w:pPr>
      <w:r>
        <w:rPr>
          <w:b/>
          <w:sz w:val="24"/>
        </w:rPr>
        <w:t>Composite Analysis</w:t>
      </w:r>
    </w:p>
    <w:p w14:paraId="2A35D51D" w14:textId="730A8E50" w:rsidR="00AB77CE" w:rsidRDefault="00AB77CE" w:rsidP="00AB77CE">
      <w:pPr>
        <w:pStyle w:val="ListParagraph"/>
        <w:numPr>
          <w:ilvl w:val="0"/>
          <w:numId w:val="2"/>
        </w:numPr>
        <w:rPr>
          <w:sz w:val="24"/>
        </w:rPr>
      </w:pPr>
      <w:r>
        <w:rPr>
          <w:sz w:val="24"/>
        </w:rPr>
        <w:t xml:space="preserve">Give introduction </w:t>
      </w:r>
      <w:r w:rsidR="00BB4EB1">
        <w:rPr>
          <w:sz w:val="24"/>
        </w:rPr>
        <w:t>to</w:t>
      </w:r>
      <w:r>
        <w:rPr>
          <w:sz w:val="24"/>
        </w:rPr>
        <w:t xml:space="preserve"> composite analysis</w:t>
      </w:r>
    </w:p>
    <w:p w14:paraId="7C47F5BD" w14:textId="55B3104B" w:rsidR="00AB77CE" w:rsidRDefault="00AB77CE" w:rsidP="00AB77CE">
      <w:pPr>
        <w:pStyle w:val="ListParagraph"/>
        <w:numPr>
          <w:ilvl w:val="1"/>
          <w:numId w:val="2"/>
        </w:numPr>
        <w:rPr>
          <w:sz w:val="24"/>
        </w:rPr>
      </w:pPr>
      <w:r>
        <w:rPr>
          <w:sz w:val="24"/>
        </w:rPr>
        <w:t>Serves to give background into why this problem is important</w:t>
      </w:r>
    </w:p>
    <w:p w14:paraId="5184FF5C" w14:textId="42EEA931" w:rsidR="00AB77CE" w:rsidRPr="00AB77CE" w:rsidRDefault="00AB77CE" w:rsidP="00AB77CE">
      <w:pPr>
        <w:pStyle w:val="ListParagraph"/>
        <w:numPr>
          <w:ilvl w:val="1"/>
          <w:numId w:val="2"/>
        </w:numPr>
        <w:rPr>
          <w:sz w:val="24"/>
        </w:rPr>
      </w:pPr>
      <w:r>
        <w:rPr>
          <w:sz w:val="24"/>
        </w:rPr>
        <w:t xml:space="preserve">Also discuss reason for idealized vs. non-idealized </w:t>
      </w:r>
      <w:r w:rsidR="000F0AD5">
        <w:rPr>
          <w:sz w:val="24"/>
        </w:rPr>
        <w:t xml:space="preserve">geometries to </w:t>
      </w:r>
      <w:r w:rsidR="00BB4EB1">
        <w:rPr>
          <w:sz w:val="24"/>
        </w:rPr>
        <w:t>introduce need for something like VTMS</w:t>
      </w:r>
    </w:p>
    <w:p w14:paraId="2D0865D5" w14:textId="77777777" w:rsidR="00711667" w:rsidRDefault="00711667" w:rsidP="00711667">
      <w:pPr>
        <w:rPr>
          <w:b/>
          <w:sz w:val="24"/>
        </w:rPr>
      </w:pPr>
      <w:r>
        <w:rPr>
          <w:b/>
          <w:sz w:val="24"/>
        </w:rPr>
        <w:t>VTMS</w:t>
      </w:r>
    </w:p>
    <w:p w14:paraId="363761B0" w14:textId="35618FC0" w:rsidR="00711667" w:rsidRPr="00E105DE" w:rsidRDefault="00711667" w:rsidP="00711667">
      <w:pPr>
        <w:pStyle w:val="ListParagraph"/>
        <w:numPr>
          <w:ilvl w:val="0"/>
          <w:numId w:val="1"/>
        </w:numPr>
        <w:rPr>
          <w:b/>
        </w:rPr>
      </w:pPr>
      <w:r>
        <w:t>Discuss digital chain process</w:t>
      </w:r>
    </w:p>
    <w:p w14:paraId="7AD486BF" w14:textId="3553AC38" w:rsidR="00E105DE" w:rsidRPr="0078300B" w:rsidRDefault="00E105DE" w:rsidP="00E105DE">
      <w:pPr>
        <w:pStyle w:val="ListParagraph"/>
        <w:numPr>
          <w:ilvl w:val="1"/>
          <w:numId w:val="1"/>
        </w:numPr>
        <w:rPr>
          <w:b/>
        </w:rPr>
      </w:pPr>
      <w:r>
        <w:t>Likely top-level discussion with references</w:t>
      </w:r>
    </w:p>
    <w:p w14:paraId="05AB7774" w14:textId="0DA2E3D5" w:rsidR="00711667" w:rsidRPr="003C0422" w:rsidRDefault="00711667" w:rsidP="00711667">
      <w:pPr>
        <w:pStyle w:val="ListParagraph"/>
        <w:numPr>
          <w:ilvl w:val="0"/>
          <w:numId w:val="1"/>
        </w:numPr>
        <w:rPr>
          <w:b/>
        </w:rPr>
      </w:pPr>
      <w:r>
        <w:t>Discuss process of producing surface representations</w:t>
      </w:r>
    </w:p>
    <w:p w14:paraId="3D0B0CB7" w14:textId="393286F1" w:rsidR="003C0422" w:rsidRPr="0078300B" w:rsidRDefault="003C0422" w:rsidP="003C0422">
      <w:pPr>
        <w:pStyle w:val="ListParagraph"/>
        <w:numPr>
          <w:ilvl w:val="1"/>
          <w:numId w:val="1"/>
        </w:numPr>
        <w:rPr>
          <w:b/>
        </w:rPr>
      </w:pPr>
      <w:r>
        <w:t>Rolling pin method</w:t>
      </w:r>
    </w:p>
    <w:p w14:paraId="17CCF60F" w14:textId="20B5690A" w:rsidR="00711667" w:rsidRPr="00711667" w:rsidRDefault="00711667" w:rsidP="00330EC4">
      <w:pPr>
        <w:pStyle w:val="ListParagraph"/>
        <w:numPr>
          <w:ilvl w:val="0"/>
          <w:numId w:val="1"/>
        </w:numPr>
        <w:rPr>
          <w:b/>
        </w:rPr>
      </w:pPr>
      <w:r>
        <w:t>Possibly discuss clipped tow vs standard tow format if necessary</w:t>
      </w:r>
    </w:p>
    <w:p w14:paraId="1A462156" w14:textId="4B222A43" w:rsidR="00452A8F" w:rsidRDefault="00452A8F" w:rsidP="00330EC4">
      <w:pPr>
        <w:rPr>
          <w:b/>
          <w:sz w:val="24"/>
        </w:rPr>
      </w:pPr>
      <w:r>
        <w:rPr>
          <w:b/>
          <w:sz w:val="24"/>
        </w:rPr>
        <w:t>PROBLEM</w:t>
      </w:r>
    </w:p>
    <w:p w14:paraId="78BC1804" w14:textId="111442FB" w:rsidR="00452A8F" w:rsidRDefault="0078300B" w:rsidP="00330EC4">
      <w:pPr>
        <w:rPr>
          <w:sz w:val="24"/>
        </w:rPr>
      </w:pPr>
      <w:r>
        <w:rPr>
          <w:sz w:val="24"/>
        </w:rPr>
        <w:t xml:space="preserve">The surface representations </w:t>
      </w:r>
      <w:r w:rsidR="00711667">
        <w:rPr>
          <w:sz w:val="24"/>
        </w:rPr>
        <w:t xml:space="preserve">created </w:t>
      </w:r>
      <w:r>
        <w:rPr>
          <w:sz w:val="24"/>
        </w:rPr>
        <w:t xml:space="preserve">after the physical simulation process used by VTMS contain interpenetrations between the surfaces that do not allow the use of traditional finite elements. </w:t>
      </w:r>
    </w:p>
    <w:p w14:paraId="515A5E97" w14:textId="74212C93" w:rsidR="00E105DE" w:rsidRDefault="00E105DE" w:rsidP="00E105DE">
      <w:pPr>
        <w:pStyle w:val="ListParagraph"/>
        <w:numPr>
          <w:ilvl w:val="0"/>
          <w:numId w:val="4"/>
        </w:numPr>
        <w:rPr>
          <w:sz w:val="24"/>
        </w:rPr>
      </w:pPr>
      <w:r>
        <w:rPr>
          <w:sz w:val="24"/>
        </w:rPr>
        <w:t>Illustrate in detail interpenetrations between surfaces</w:t>
      </w:r>
    </w:p>
    <w:p w14:paraId="37B8064E" w14:textId="7C3A9A40" w:rsidR="00E105DE" w:rsidRDefault="00E105DE" w:rsidP="00E105DE">
      <w:pPr>
        <w:pStyle w:val="ListParagraph"/>
        <w:numPr>
          <w:ilvl w:val="0"/>
          <w:numId w:val="4"/>
        </w:numPr>
        <w:rPr>
          <w:sz w:val="24"/>
        </w:rPr>
      </w:pPr>
      <w:r>
        <w:rPr>
          <w:sz w:val="24"/>
        </w:rPr>
        <w:t>Discuss origin of interpenetrations</w:t>
      </w:r>
    </w:p>
    <w:p w14:paraId="6F3C96C9" w14:textId="0B593488" w:rsidR="00E105DE" w:rsidRDefault="00E105DE" w:rsidP="00E105DE">
      <w:pPr>
        <w:pStyle w:val="ListParagraph"/>
        <w:numPr>
          <w:ilvl w:val="1"/>
          <w:numId w:val="4"/>
        </w:numPr>
        <w:rPr>
          <w:sz w:val="24"/>
        </w:rPr>
      </w:pPr>
      <w:r>
        <w:rPr>
          <w:sz w:val="24"/>
        </w:rPr>
        <w:t>Error</w:t>
      </w:r>
      <w:r w:rsidR="00086828">
        <w:rPr>
          <w:sz w:val="24"/>
        </w:rPr>
        <w:t xml:space="preserve"> comes from linear segmented chains and sphere size</w:t>
      </w:r>
    </w:p>
    <w:p w14:paraId="7840EAF1" w14:textId="46B3D8ED" w:rsidR="00086828" w:rsidRPr="00E105DE" w:rsidRDefault="00086828" w:rsidP="00E105DE">
      <w:pPr>
        <w:pStyle w:val="ListParagraph"/>
        <w:numPr>
          <w:ilvl w:val="1"/>
          <w:numId w:val="4"/>
        </w:numPr>
        <w:rPr>
          <w:sz w:val="24"/>
        </w:rPr>
      </w:pPr>
      <w:r>
        <w:rPr>
          <w:sz w:val="24"/>
        </w:rPr>
        <w:t>Also comes from approximate of individual filaments as one volume</w:t>
      </w:r>
    </w:p>
    <w:p w14:paraId="6AEC9983" w14:textId="3E15AC33" w:rsidR="00330EC4" w:rsidRDefault="00330EC4" w:rsidP="00330EC4">
      <w:pPr>
        <w:rPr>
          <w:b/>
          <w:sz w:val="28"/>
        </w:rPr>
      </w:pPr>
      <w:r>
        <w:rPr>
          <w:b/>
          <w:sz w:val="28"/>
        </w:rPr>
        <w:t>LITERATURE REVIEW</w:t>
      </w:r>
    </w:p>
    <w:p w14:paraId="607BE4EF" w14:textId="4B6A4A33" w:rsidR="00330EC4" w:rsidRDefault="00AD3E21" w:rsidP="00330EC4">
      <w:pPr>
        <w:rPr>
          <w:b/>
          <w:sz w:val="24"/>
        </w:rPr>
      </w:pPr>
      <w:r>
        <w:rPr>
          <w:b/>
          <w:sz w:val="24"/>
        </w:rPr>
        <w:t>Interpenetration detection algorithms</w:t>
      </w:r>
    </w:p>
    <w:p w14:paraId="47AD7007" w14:textId="4D59540D" w:rsidR="00AD3E21" w:rsidRDefault="00AD3E21" w:rsidP="00AD3E21">
      <w:pPr>
        <w:pStyle w:val="ListParagraph"/>
        <w:numPr>
          <w:ilvl w:val="0"/>
          <w:numId w:val="3"/>
        </w:numPr>
        <w:rPr>
          <w:sz w:val="24"/>
        </w:rPr>
      </w:pPr>
      <w:r>
        <w:rPr>
          <w:sz w:val="24"/>
        </w:rPr>
        <w:t>Discuss detection in continuous vs. discrete domains</w:t>
      </w:r>
    </w:p>
    <w:p w14:paraId="76FA4B17" w14:textId="07846412" w:rsidR="00AD3E21" w:rsidRDefault="00AD3E21" w:rsidP="00AD3E21">
      <w:pPr>
        <w:pStyle w:val="ListParagraph"/>
        <w:numPr>
          <w:ilvl w:val="1"/>
          <w:numId w:val="3"/>
        </w:numPr>
        <w:rPr>
          <w:sz w:val="24"/>
        </w:rPr>
      </w:pPr>
      <w:r>
        <w:rPr>
          <w:sz w:val="24"/>
        </w:rPr>
        <w:t>This will setup the discussion of using a meshed surface vs. a continuous surface description like NURBS</w:t>
      </w:r>
    </w:p>
    <w:p w14:paraId="7CFFC0C1" w14:textId="3E4D4592" w:rsidR="00D4446E" w:rsidRDefault="00D4446E" w:rsidP="00AD3E21">
      <w:pPr>
        <w:pStyle w:val="ListParagraph"/>
        <w:numPr>
          <w:ilvl w:val="1"/>
          <w:numId w:val="3"/>
        </w:numPr>
        <w:rPr>
          <w:sz w:val="24"/>
        </w:rPr>
      </w:pPr>
      <w:r>
        <w:rPr>
          <w:sz w:val="24"/>
        </w:rPr>
        <w:t>Continuous</w:t>
      </w:r>
    </w:p>
    <w:p w14:paraId="3572BBFF" w14:textId="318CE54F" w:rsidR="003C0422" w:rsidRDefault="00086828" w:rsidP="003C0422">
      <w:pPr>
        <w:pStyle w:val="ListParagraph"/>
        <w:numPr>
          <w:ilvl w:val="2"/>
          <w:numId w:val="3"/>
        </w:numPr>
        <w:rPr>
          <w:sz w:val="24"/>
        </w:rPr>
      </w:pPr>
      <w:r>
        <w:rPr>
          <w:sz w:val="24"/>
        </w:rPr>
        <w:t>Point-Marching formulations</w:t>
      </w:r>
    </w:p>
    <w:p w14:paraId="458B7403" w14:textId="2F8405B2" w:rsidR="00D4446E" w:rsidRDefault="00D4446E" w:rsidP="00D4446E">
      <w:pPr>
        <w:pStyle w:val="ListParagraph"/>
        <w:numPr>
          <w:ilvl w:val="1"/>
          <w:numId w:val="3"/>
        </w:numPr>
        <w:rPr>
          <w:sz w:val="24"/>
        </w:rPr>
      </w:pPr>
      <w:r>
        <w:rPr>
          <w:sz w:val="24"/>
        </w:rPr>
        <w:t>Discrete</w:t>
      </w:r>
    </w:p>
    <w:p w14:paraId="76DB442B" w14:textId="77777777" w:rsidR="00D4446E" w:rsidRDefault="00D4446E" w:rsidP="00D4446E">
      <w:pPr>
        <w:pStyle w:val="ListParagraph"/>
        <w:numPr>
          <w:ilvl w:val="2"/>
          <w:numId w:val="3"/>
        </w:numPr>
        <w:rPr>
          <w:sz w:val="24"/>
        </w:rPr>
      </w:pPr>
    </w:p>
    <w:p w14:paraId="5C8797CF" w14:textId="1820A123" w:rsidR="00B80840" w:rsidRDefault="00B80840" w:rsidP="00B80840">
      <w:pPr>
        <w:rPr>
          <w:b/>
          <w:sz w:val="24"/>
        </w:rPr>
      </w:pPr>
      <w:r>
        <w:rPr>
          <w:b/>
          <w:sz w:val="24"/>
        </w:rPr>
        <w:t>Interpenetration resolution</w:t>
      </w:r>
    </w:p>
    <w:p w14:paraId="36D27543" w14:textId="64872460" w:rsidR="00B80840" w:rsidRPr="00B80840" w:rsidRDefault="00B80840" w:rsidP="00B80840">
      <w:pPr>
        <w:pStyle w:val="ListParagraph"/>
        <w:numPr>
          <w:ilvl w:val="0"/>
          <w:numId w:val="3"/>
        </w:numPr>
        <w:rPr>
          <w:b/>
          <w:sz w:val="24"/>
        </w:rPr>
      </w:pPr>
      <w:r>
        <w:rPr>
          <w:sz w:val="24"/>
        </w:rPr>
        <w:t>Discussion of general resolution (fixes) for interpenetration between objects</w:t>
      </w:r>
    </w:p>
    <w:p w14:paraId="2F8B530A" w14:textId="15677E48" w:rsidR="00B80840" w:rsidRPr="00D4446E" w:rsidRDefault="00B80840" w:rsidP="00B80840">
      <w:pPr>
        <w:pStyle w:val="ListParagraph"/>
        <w:numPr>
          <w:ilvl w:val="1"/>
          <w:numId w:val="3"/>
        </w:numPr>
        <w:rPr>
          <w:b/>
          <w:sz w:val="24"/>
        </w:rPr>
      </w:pPr>
      <w:r>
        <w:rPr>
          <w:sz w:val="24"/>
        </w:rPr>
        <w:t xml:space="preserve">Illustrate the multiple methods that could be potentially used </w:t>
      </w:r>
      <w:r w:rsidR="00D4446E">
        <w:rPr>
          <w:sz w:val="24"/>
        </w:rPr>
        <w:t>to fix the interpenetrations</w:t>
      </w:r>
    </w:p>
    <w:p w14:paraId="3E64541E" w14:textId="3195435E" w:rsidR="00D4446E" w:rsidRPr="00D4446E" w:rsidRDefault="00D4446E" w:rsidP="00D4446E">
      <w:pPr>
        <w:pStyle w:val="ListParagraph"/>
        <w:numPr>
          <w:ilvl w:val="2"/>
          <w:numId w:val="3"/>
        </w:numPr>
        <w:rPr>
          <w:b/>
          <w:sz w:val="24"/>
        </w:rPr>
      </w:pPr>
      <w:r>
        <w:rPr>
          <w:sz w:val="24"/>
        </w:rPr>
        <w:t>Unions</w:t>
      </w:r>
    </w:p>
    <w:p w14:paraId="46464BA2" w14:textId="032B92DA" w:rsidR="00D4446E" w:rsidRPr="00D4446E" w:rsidRDefault="00D4446E" w:rsidP="00D4446E">
      <w:pPr>
        <w:pStyle w:val="ListParagraph"/>
        <w:numPr>
          <w:ilvl w:val="2"/>
          <w:numId w:val="3"/>
        </w:numPr>
        <w:rPr>
          <w:b/>
          <w:sz w:val="24"/>
        </w:rPr>
      </w:pPr>
      <w:r>
        <w:rPr>
          <w:sz w:val="24"/>
        </w:rPr>
        <w:t>Subtractions</w:t>
      </w:r>
    </w:p>
    <w:p w14:paraId="39AD714A" w14:textId="6602A98C" w:rsidR="00D4446E" w:rsidRPr="00E105DE" w:rsidRDefault="00D4446E" w:rsidP="00D4446E">
      <w:pPr>
        <w:pStyle w:val="ListParagraph"/>
        <w:numPr>
          <w:ilvl w:val="2"/>
          <w:numId w:val="3"/>
        </w:numPr>
        <w:rPr>
          <w:b/>
          <w:sz w:val="24"/>
        </w:rPr>
      </w:pPr>
      <w:r>
        <w:rPr>
          <w:sz w:val="24"/>
        </w:rPr>
        <w:t>Common boundaries</w:t>
      </w:r>
    </w:p>
    <w:p w14:paraId="0F2F4B76" w14:textId="3D0AD09B" w:rsidR="00E105DE" w:rsidRDefault="00E105DE" w:rsidP="00E105DE">
      <w:pPr>
        <w:rPr>
          <w:b/>
          <w:sz w:val="24"/>
        </w:rPr>
      </w:pPr>
      <w:r>
        <w:rPr>
          <w:b/>
          <w:sz w:val="24"/>
        </w:rPr>
        <w:t>Other VTMS interpenetration fixes</w:t>
      </w:r>
    </w:p>
    <w:p w14:paraId="62F19276" w14:textId="6EB976E5" w:rsidR="00E105DE" w:rsidRDefault="00E105DE" w:rsidP="00E105DE">
      <w:pPr>
        <w:pStyle w:val="ListParagraph"/>
        <w:numPr>
          <w:ilvl w:val="0"/>
          <w:numId w:val="3"/>
        </w:numPr>
        <w:rPr>
          <w:sz w:val="24"/>
        </w:rPr>
      </w:pPr>
      <w:r>
        <w:rPr>
          <w:sz w:val="24"/>
        </w:rPr>
        <w:t>Discuss other research that uses VTMS and how they overcome their issues</w:t>
      </w:r>
    </w:p>
    <w:p w14:paraId="5C132C05" w14:textId="25DEEE0F" w:rsidR="00E105DE" w:rsidRPr="00E105DE" w:rsidRDefault="00E105DE" w:rsidP="00E105DE">
      <w:pPr>
        <w:pStyle w:val="ListParagraph"/>
        <w:numPr>
          <w:ilvl w:val="1"/>
          <w:numId w:val="3"/>
        </w:numPr>
        <w:rPr>
          <w:sz w:val="24"/>
        </w:rPr>
      </w:pPr>
      <w:r>
        <w:rPr>
          <w:sz w:val="24"/>
        </w:rPr>
        <w:t>Discuss pros/cons of these methods and why another solution is needed</w:t>
      </w:r>
    </w:p>
    <w:p w14:paraId="0E7B39F4" w14:textId="32EA2205" w:rsidR="00330EC4" w:rsidRDefault="00330EC4" w:rsidP="00330EC4">
      <w:pPr>
        <w:rPr>
          <w:b/>
          <w:sz w:val="28"/>
        </w:rPr>
      </w:pPr>
      <w:r>
        <w:rPr>
          <w:b/>
          <w:sz w:val="28"/>
        </w:rPr>
        <w:t>METHODS</w:t>
      </w:r>
    </w:p>
    <w:p w14:paraId="5B27E7E4" w14:textId="0D58ADBC" w:rsidR="00E105DE" w:rsidRDefault="00E105DE" w:rsidP="00330EC4">
      <w:pPr>
        <w:rPr>
          <w:b/>
          <w:sz w:val="24"/>
        </w:rPr>
      </w:pPr>
      <w:r>
        <w:rPr>
          <w:b/>
          <w:sz w:val="24"/>
        </w:rPr>
        <w:t>Creation of NURBS surface from VTMS</w:t>
      </w:r>
    </w:p>
    <w:p w14:paraId="1E0DC391" w14:textId="59EC9CE0" w:rsidR="00E105DE" w:rsidRDefault="00086828" w:rsidP="00086828">
      <w:pPr>
        <w:pStyle w:val="ListParagraph"/>
        <w:numPr>
          <w:ilvl w:val="0"/>
          <w:numId w:val="3"/>
        </w:numPr>
        <w:rPr>
          <w:sz w:val="24"/>
        </w:rPr>
      </w:pPr>
      <w:r>
        <w:rPr>
          <w:sz w:val="24"/>
        </w:rPr>
        <w:t>Discuss both format of VTMS standard tow and why NURBS are chosen (site reasonings from literature review)</w:t>
      </w:r>
    </w:p>
    <w:p w14:paraId="654B16EA" w14:textId="1662C4E6" w:rsidR="00D719A1" w:rsidRDefault="00D719A1" w:rsidP="00086828">
      <w:pPr>
        <w:pStyle w:val="ListParagraph"/>
        <w:numPr>
          <w:ilvl w:val="0"/>
          <w:numId w:val="3"/>
        </w:numPr>
        <w:rPr>
          <w:sz w:val="24"/>
        </w:rPr>
      </w:pPr>
      <w:r>
        <w:rPr>
          <w:sz w:val="24"/>
        </w:rPr>
        <w:t>Discuss using VTMS data to create parametric space for NURBS surface</w:t>
      </w:r>
    </w:p>
    <w:p w14:paraId="662858A9" w14:textId="6753210D" w:rsidR="00D719A1" w:rsidRDefault="00D719A1" w:rsidP="00086828">
      <w:pPr>
        <w:pStyle w:val="ListParagraph"/>
        <w:numPr>
          <w:ilvl w:val="0"/>
          <w:numId w:val="3"/>
        </w:numPr>
        <w:rPr>
          <w:sz w:val="24"/>
        </w:rPr>
      </w:pPr>
      <w:r>
        <w:rPr>
          <w:sz w:val="24"/>
        </w:rPr>
        <w:t>Describe transform of parametric to real space for each tow surface</w:t>
      </w:r>
    </w:p>
    <w:p w14:paraId="7B27D6E5" w14:textId="028E94E0" w:rsidR="00D719A1" w:rsidRDefault="00D719A1" w:rsidP="00D719A1">
      <w:pPr>
        <w:rPr>
          <w:b/>
          <w:sz w:val="24"/>
        </w:rPr>
      </w:pPr>
      <w:r>
        <w:rPr>
          <w:b/>
          <w:sz w:val="24"/>
        </w:rPr>
        <w:t>Intersection curves</w:t>
      </w:r>
    </w:p>
    <w:p w14:paraId="32F20C73" w14:textId="080E5B19" w:rsidR="00D719A1" w:rsidRDefault="00D719A1" w:rsidP="00D719A1">
      <w:pPr>
        <w:pStyle w:val="ListParagraph"/>
        <w:numPr>
          <w:ilvl w:val="0"/>
          <w:numId w:val="5"/>
        </w:numPr>
        <w:rPr>
          <w:sz w:val="24"/>
        </w:rPr>
      </w:pPr>
      <w:r>
        <w:rPr>
          <w:sz w:val="24"/>
        </w:rPr>
        <w:t>Use of NURBS surface intersection algorithm to create NURBS curves for intersections between surfaces</w:t>
      </w:r>
    </w:p>
    <w:p w14:paraId="4FAA46BA" w14:textId="00D70820" w:rsidR="002B52ED" w:rsidRPr="002B52ED" w:rsidRDefault="002B52ED" w:rsidP="002B52ED">
      <w:pPr>
        <w:pStyle w:val="ListParagraph"/>
        <w:numPr>
          <w:ilvl w:val="0"/>
          <w:numId w:val="5"/>
        </w:numPr>
        <w:rPr>
          <w:sz w:val="24"/>
        </w:rPr>
      </w:pPr>
      <w:r>
        <w:rPr>
          <w:sz w:val="24"/>
        </w:rPr>
        <w:t>Linearization of curves so that they can be visualize and also used for future algorithms</w:t>
      </w:r>
    </w:p>
    <w:p w14:paraId="752C586C" w14:textId="03BAB9FA" w:rsidR="00330EC4" w:rsidRDefault="00E105DE" w:rsidP="00330EC4">
      <w:pPr>
        <w:rPr>
          <w:b/>
          <w:sz w:val="24"/>
        </w:rPr>
      </w:pPr>
      <w:r>
        <w:rPr>
          <w:b/>
          <w:sz w:val="24"/>
        </w:rPr>
        <w:t>Using Discrete surfaces</w:t>
      </w:r>
      <w:r w:rsidR="00A93B50">
        <w:rPr>
          <w:b/>
          <w:sz w:val="24"/>
        </w:rPr>
        <w:t xml:space="preserve"> (Method previously written up)</w:t>
      </w:r>
    </w:p>
    <w:p w14:paraId="2D7D673D" w14:textId="58D08BC8" w:rsidR="004C043B" w:rsidRDefault="004C043B" w:rsidP="00330EC4">
      <w:pPr>
        <w:rPr>
          <w:sz w:val="24"/>
        </w:rPr>
      </w:pPr>
      <w:r>
        <w:rPr>
          <w:sz w:val="24"/>
        </w:rPr>
        <w:t xml:space="preserve">Methodology is to include </w:t>
      </w:r>
      <w:r w:rsidR="008D5AD4">
        <w:rPr>
          <w:sz w:val="24"/>
        </w:rPr>
        <w:t>intersection curve in each surface to create a common boundary. Then, the region inside the curve is the interpenetration region. Can remove or repair as is appropriate.</w:t>
      </w:r>
    </w:p>
    <w:p w14:paraId="740AD887" w14:textId="77777777" w:rsidR="00E72A28" w:rsidRPr="00E72A28" w:rsidRDefault="008D5AD4" w:rsidP="002B52ED">
      <w:pPr>
        <w:pStyle w:val="ListParagraph"/>
        <w:numPr>
          <w:ilvl w:val="0"/>
          <w:numId w:val="6"/>
        </w:numPr>
        <w:rPr>
          <w:sz w:val="24"/>
        </w:rPr>
      </w:pPr>
      <w:r w:rsidRPr="00E72A28">
        <w:rPr>
          <w:b/>
          <w:sz w:val="24"/>
        </w:rPr>
        <w:t>Method</w:t>
      </w:r>
    </w:p>
    <w:p w14:paraId="6B2B604E" w14:textId="4E8233D2" w:rsidR="002B52ED" w:rsidRPr="00E72A28" w:rsidRDefault="002B52ED" w:rsidP="00E72A28">
      <w:pPr>
        <w:pStyle w:val="ListParagraph"/>
        <w:numPr>
          <w:ilvl w:val="1"/>
          <w:numId w:val="6"/>
        </w:numPr>
        <w:rPr>
          <w:sz w:val="24"/>
        </w:rPr>
      </w:pPr>
      <w:r w:rsidRPr="00E72A28">
        <w:rPr>
          <w:sz w:val="24"/>
        </w:rPr>
        <w:t>Conversion</w:t>
      </w:r>
      <w:r w:rsidR="00A93B50" w:rsidRPr="00E72A28">
        <w:rPr>
          <w:sz w:val="24"/>
        </w:rPr>
        <w:t xml:space="preserve"> of NURBS into meshed surface</w:t>
      </w:r>
    </w:p>
    <w:p w14:paraId="2B33E2E6" w14:textId="5EA28AE4" w:rsidR="00A93B50" w:rsidRDefault="00A93B50" w:rsidP="00E72A28">
      <w:pPr>
        <w:pStyle w:val="ListParagraph"/>
        <w:numPr>
          <w:ilvl w:val="2"/>
          <w:numId w:val="6"/>
        </w:numPr>
        <w:rPr>
          <w:sz w:val="24"/>
        </w:rPr>
      </w:pPr>
      <w:r>
        <w:rPr>
          <w:sz w:val="24"/>
        </w:rPr>
        <w:t>Division of parametric space uniformly</w:t>
      </w:r>
    </w:p>
    <w:p w14:paraId="1CB73D13" w14:textId="790A6E38" w:rsidR="00A93B50" w:rsidRDefault="00A93B50" w:rsidP="00E72A28">
      <w:pPr>
        <w:pStyle w:val="ListParagraph"/>
        <w:numPr>
          <w:ilvl w:val="2"/>
          <w:numId w:val="6"/>
        </w:numPr>
        <w:rPr>
          <w:sz w:val="24"/>
        </w:rPr>
      </w:pPr>
      <w:r>
        <w:rPr>
          <w:sz w:val="24"/>
        </w:rPr>
        <w:t>Use of NURBS library to find 3D location of surface using uniformly divided parametric space</w:t>
      </w:r>
    </w:p>
    <w:p w14:paraId="2033645D" w14:textId="79D8BC50" w:rsidR="004C043B" w:rsidRDefault="004C043B" w:rsidP="00E72A28">
      <w:pPr>
        <w:pStyle w:val="ListParagraph"/>
        <w:numPr>
          <w:ilvl w:val="1"/>
          <w:numId w:val="6"/>
        </w:numPr>
        <w:rPr>
          <w:sz w:val="24"/>
        </w:rPr>
      </w:pPr>
      <w:r>
        <w:rPr>
          <w:sz w:val="24"/>
        </w:rPr>
        <w:t>Use of Separating Axis Theorem to determine which intersection curve segments intersect with surface elements</w:t>
      </w:r>
    </w:p>
    <w:p w14:paraId="0ABD3B7B" w14:textId="01B36F64" w:rsidR="004C043B" w:rsidRDefault="004C043B" w:rsidP="00E72A28">
      <w:pPr>
        <w:pStyle w:val="ListParagraph"/>
        <w:numPr>
          <w:ilvl w:val="1"/>
          <w:numId w:val="6"/>
        </w:numPr>
        <w:rPr>
          <w:sz w:val="24"/>
        </w:rPr>
      </w:pPr>
      <w:r>
        <w:rPr>
          <w:sz w:val="24"/>
        </w:rPr>
        <w:t>Subdividing intersection curve elements where they intersect surface element boundaries</w:t>
      </w:r>
    </w:p>
    <w:p w14:paraId="5BC51024" w14:textId="34AEC73A" w:rsidR="004C043B" w:rsidRDefault="004C043B" w:rsidP="00E72A28">
      <w:pPr>
        <w:pStyle w:val="ListParagraph"/>
        <w:numPr>
          <w:ilvl w:val="2"/>
          <w:numId w:val="6"/>
        </w:numPr>
        <w:rPr>
          <w:sz w:val="24"/>
        </w:rPr>
      </w:pPr>
      <w:r>
        <w:rPr>
          <w:sz w:val="24"/>
        </w:rPr>
        <w:lastRenderedPageBreak/>
        <w:t>Done for both surfaces</w:t>
      </w:r>
    </w:p>
    <w:p w14:paraId="301DBE62" w14:textId="28A7B215" w:rsidR="004C043B" w:rsidRPr="002B52ED" w:rsidRDefault="004C043B" w:rsidP="00E72A28">
      <w:pPr>
        <w:pStyle w:val="ListParagraph"/>
        <w:numPr>
          <w:ilvl w:val="1"/>
          <w:numId w:val="6"/>
        </w:numPr>
        <w:rPr>
          <w:sz w:val="24"/>
        </w:rPr>
      </w:pPr>
      <w:r>
        <w:rPr>
          <w:sz w:val="24"/>
        </w:rPr>
        <w:t>Remeshing of surface element to include intersection segments within its boundary</w:t>
      </w:r>
    </w:p>
    <w:p w14:paraId="49EBF038" w14:textId="2C1F7EAB" w:rsidR="00E105DE" w:rsidRDefault="00E105DE" w:rsidP="00330EC4">
      <w:pPr>
        <w:rPr>
          <w:b/>
          <w:sz w:val="24"/>
        </w:rPr>
      </w:pPr>
      <w:r>
        <w:rPr>
          <w:b/>
          <w:sz w:val="24"/>
        </w:rPr>
        <w:t>Using continuous surfaces</w:t>
      </w:r>
    </w:p>
    <w:p w14:paraId="4031FD55" w14:textId="77777777" w:rsidR="008D5AD4" w:rsidRPr="008D5AD4" w:rsidRDefault="008D5AD4" w:rsidP="008D5AD4">
      <w:pPr>
        <w:pStyle w:val="ListParagraph"/>
        <w:numPr>
          <w:ilvl w:val="0"/>
          <w:numId w:val="7"/>
        </w:numPr>
        <w:rPr>
          <w:sz w:val="24"/>
        </w:rPr>
      </w:pPr>
      <w:r w:rsidRPr="008D5AD4">
        <w:rPr>
          <w:b/>
          <w:sz w:val="24"/>
        </w:rPr>
        <w:t>Method</w:t>
      </w:r>
    </w:p>
    <w:p w14:paraId="5500333E" w14:textId="3E28D9A2" w:rsidR="004C043B" w:rsidRPr="008D5AD4" w:rsidRDefault="008D5AD4" w:rsidP="008D5AD4">
      <w:pPr>
        <w:pStyle w:val="ListParagraph"/>
        <w:numPr>
          <w:ilvl w:val="1"/>
          <w:numId w:val="7"/>
        </w:numPr>
        <w:rPr>
          <w:sz w:val="24"/>
        </w:rPr>
      </w:pPr>
      <w:r w:rsidRPr="008D5AD4">
        <w:rPr>
          <w:sz w:val="24"/>
        </w:rPr>
        <w:t>Keep surface as NURBS</w:t>
      </w:r>
    </w:p>
    <w:p w14:paraId="52D668B8" w14:textId="39F71BA9" w:rsidR="008D5AD4" w:rsidRDefault="008D5AD4" w:rsidP="008D5AD4">
      <w:pPr>
        <w:pStyle w:val="ListParagraph"/>
        <w:numPr>
          <w:ilvl w:val="1"/>
          <w:numId w:val="7"/>
        </w:numPr>
        <w:rPr>
          <w:sz w:val="24"/>
        </w:rPr>
      </w:pPr>
      <w:r>
        <w:rPr>
          <w:sz w:val="24"/>
        </w:rPr>
        <w:t>Use intersection curves (linearized) points to query nearest parametric coordinate set on surface</w:t>
      </w:r>
    </w:p>
    <w:p w14:paraId="57ECE7C7" w14:textId="343ACF00" w:rsidR="008D5AD4" w:rsidRDefault="008D5AD4" w:rsidP="008D5AD4">
      <w:pPr>
        <w:pStyle w:val="ListParagraph"/>
        <w:numPr>
          <w:ilvl w:val="1"/>
          <w:numId w:val="7"/>
        </w:numPr>
        <w:rPr>
          <w:sz w:val="24"/>
        </w:rPr>
      </w:pPr>
      <w:r>
        <w:rPr>
          <w:sz w:val="24"/>
        </w:rPr>
        <w:t xml:space="preserve">Record returned parametric coordinates </w:t>
      </w:r>
      <w:r w:rsidR="00E72A28">
        <w:rPr>
          <w:sz w:val="24"/>
        </w:rPr>
        <w:t>of surface for each curve point</w:t>
      </w:r>
    </w:p>
    <w:p w14:paraId="4F23F982" w14:textId="30FF97DF" w:rsidR="00E72A28" w:rsidRDefault="00E72A28" w:rsidP="008D5AD4">
      <w:pPr>
        <w:pStyle w:val="ListParagraph"/>
        <w:numPr>
          <w:ilvl w:val="1"/>
          <w:numId w:val="7"/>
        </w:numPr>
        <w:rPr>
          <w:sz w:val="24"/>
        </w:rPr>
      </w:pPr>
      <w:r>
        <w:rPr>
          <w:sz w:val="24"/>
        </w:rPr>
        <w:t>Use recorded parametric coordinates to create representation of intersection curves in the parametric space of the surface</w:t>
      </w:r>
    </w:p>
    <w:p w14:paraId="587215CF" w14:textId="453E9A9A" w:rsidR="00E72A28" w:rsidRDefault="00E72A28" w:rsidP="008D5AD4">
      <w:pPr>
        <w:pStyle w:val="ListParagraph"/>
        <w:numPr>
          <w:ilvl w:val="1"/>
          <w:numId w:val="7"/>
        </w:numPr>
        <w:rPr>
          <w:sz w:val="24"/>
        </w:rPr>
      </w:pPr>
      <w:r>
        <w:rPr>
          <w:sz w:val="24"/>
        </w:rPr>
        <w:t>“Mesh” the parametric space (including intersection curves) of the surface, resulting in 2D mesh</w:t>
      </w:r>
    </w:p>
    <w:p w14:paraId="0DBDF059" w14:textId="4E31F678" w:rsidR="00E72A28" w:rsidRDefault="00E72A28" w:rsidP="008D5AD4">
      <w:pPr>
        <w:pStyle w:val="ListParagraph"/>
        <w:numPr>
          <w:ilvl w:val="1"/>
          <w:numId w:val="7"/>
        </w:numPr>
        <w:rPr>
          <w:sz w:val="24"/>
        </w:rPr>
      </w:pPr>
      <w:r>
        <w:rPr>
          <w:sz w:val="24"/>
        </w:rPr>
        <w:t>Use “mesh” of parametric coordinates to return 3D location of surface at those parametric coordinates</w:t>
      </w:r>
    </w:p>
    <w:p w14:paraId="6DC939E0" w14:textId="39BAC282" w:rsidR="00E72A28" w:rsidRDefault="00E72A28" w:rsidP="008D5AD4">
      <w:pPr>
        <w:pStyle w:val="ListParagraph"/>
        <w:numPr>
          <w:ilvl w:val="1"/>
          <w:numId w:val="7"/>
        </w:numPr>
        <w:rPr>
          <w:sz w:val="24"/>
        </w:rPr>
      </w:pPr>
      <w:r>
        <w:rPr>
          <w:sz w:val="24"/>
        </w:rPr>
        <w:t xml:space="preserve">The result is a </w:t>
      </w:r>
      <w:r w:rsidR="00F21AEB">
        <w:rPr>
          <w:sz w:val="24"/>
        </w:rPr>
        <w:t>3D mesh of the surface with the intersection curves included</w:t>
      </w:r>
    </w:p>
    <w:p w14:paraId="4CC4D49C" w14:textId="7F8B9D01" w:rsidR="00F21AEB" w:rsidRDefault="00535E1B" w:rsidP="00F21AEB">
      <w:pPr>
        <w:rPr>
          <w:b/>
          <w:sz w:val="24"/>
        </w:rPr>
      </w:pPr>
      <w:r>
        <w:rPr>
          <w:b/>
          <w:sz w:val="24"/>
        </w:rPr>
        <w:t>Collecting Interpenetrating elements</w:t>
      </w:r>
    </w:p>
    <w:p w14:paraId="2A131E69" w14:textId="2D88270D" w:rsidR="00535E1B" w:rsidRDefault="00535E1B" w:rsidP="00535E1B">
      <w:pPr>
        <w:pStyle w:val="ListParagraph"/>
        <w:numPr>
          <w:ilvl w:val="0"/>
          <w:numId w:val="7"/>
        </w:numPr>
        <w:rPr>
          <w:b/>
          <w:sz w:val="24"/>
        </w:rPr>
      </w:pPr>
      <w:r>
        <w:rPr>
          <w:b/>
          <w:sz w:val="24"/>
        </w:rPr>
        <w:t>Method</w:t>
      </w:r>
    </w:p>
    <w:p w14:paraId="5B4EFA09" w14:textId="150DD7B6" w:rsidR="00535E1B" w:rsidRPr="00E0778D" w:rsidRDefault="00E0778D" w:rsidP="00535E1B">
      <w:pPr>
        <w:pStyle w:val="ListParagraph"/>
        <w:numPr>
          <w:ilvl w:val="1"/>
          <w:numId w:val="7"/>
        </w:numPr>
        <w:rPr>
          <w:b/>
          <w:sz w:val="24"/>
        </w:rPr>
      </w:pPr>
      <w:r>
        <w:rPr>
          <w:sz w:val="24"/>
        </w:rPr>
        <w:t>For each surface element, a ray-intersection algorithm is conducted against each intersection curve segment</w:t>
      </w:r>
    </w:p>
    <w:p w14:paraId="4F1921C8" w14:textId="548AF2DE" w:rsidR="00E0778D" w:rsidRPr="00E0778D" w:rsidRDefault="00E0778D" w:rsidP="00E0778D">
      <w:pPr>
        <w:pStyle w:val="ListParagraph"/>
        <w:numPr>
          <w:ilvl w:val="2"/>
          <w:numId w:val="7"/>
        </w:numPr>
        <w:rPr>
          <w:b/>
          <w:sz w:val="24"/>
        </w:rPr>
      </w:pPr>
      <w:r>
        <w:rPr>
          <w:sz w:val="24"/>
        </w:rPr>
        <w:t>This method shoot</w:t>
      </w:r>
      <w:r w:rsidR="00C057DF">
        <w:rPr>
          <w:sz w:val="24"/>
        </w:rPr>
        <w:t>s</w:t>
      </w:r>
      <w:r>
        <w:rPr>
          <w:sz w:val="24"/>
        </w:rPr>
        <w:t xml:space="preserve"> a ray in a random direction (for us we choose the direction based off of one edge of the element)</w:t>
      </w:r>
    </w:p>
    <w:p w14:paraId="3A55D655" w14:textId="1E24B370" w:rsidR="00E0778D" w:rsidRPr="00E0778D" w:rsidRDefault="00E0778D" w:rsidP="00E0778D">
      <w:pPr>
        <w:pStyle w:val="ListParagraph"/>
        <w:numPr>
          <w:ilvl w:val="2"/>
          <w:numId w:val="7"/>
        </w:numPr>
        <w:rPr>
          <w:b/>
          <w:sz w:val="24"/>
        </w:rPr>
      </w:pPr>
      <w:r>
        <w:rPr>
          <w:sz w:val="24"/>
        </w:rPr>
        <w:t xml:space="preserve">If the ray intersects an odd number of segments, the </w:t>
      </w:r>
      <w:bookmarkStart w:id="0" w:name="_GoBack"/>
      <w:bookmarkEnd w:id="0"/>
      <w:r>
        <w:rPr>
          <w:sz w:val="24"/>
        </w:rPr>
        <w:t>element is inside of the curve</w:t>
      </w:r>
    </w:p>
    <w:p w14:paraId="01049826" w14:textId="1D34D589" w:rsidR="00E0778D" w:rsidRPr="00E0778D" w:rsidRDefault="00E0778D" w:rsidP="00E0778D">
      <w:pPr>
        <w:pStyle w:val="ListParagraph"/>
        <w:numPr>
          <w:ilvl w:val="2"/>
          <w:numId w:val="7"/>
        </w:numPr>
        <w:rPr>
          <w:b/>
          <w:sz w:val="24"/>
        </w:rPr>
      </w:pPr>
      <w:r>
        <w:rPr>
          <w:sz w:val="24"/>
        </w:rPr>
        <w:t>If the number of intersections is even, it is outside of the curve</w:t>
      </w:r>
    </w:p>
    <w:p w14:paraId="0EF0B367" w14:textId="35B19390" w:rsidR="00E0778D" w:rsidRPr="00E0778D" w:rsidRDefault="00E0778D" w:rsidP="00E0778D">
      <w:pPr>
        <w:pStyle w:val="ListParagraph"/>
        <w:numPr>
          <w:ilvl w:val="1"/>
          <w:numId w:val="7"/>
        </w:numPr>
        <w:rPr>
          <w:b/>
          <w:sz w:val="24"/>
        </w:rPr>
      </w:pPr>
      <w:r>
        <w:rPr>
          <w:sz w:val="24"/>
        </w:rPr>
        <w:t>The elements are then grouped by which curve they are inside of</w:t>
      </w:r>
    </w:p>
    <w:p w14:paraId="7876D36D" w14:textId="4DBF7345" w:rsidR="00E0778D" w:rsidRPr="00E0778D" w:rsidRDefault="00E0778D" w:rsidP="00E0778D">
      <w:pPr>
        <w:pStyle w:val="ListParagraph"/>
        <w:numPr>
          <w:ilvl w:val="1"/>
          <w:numId w:val="7"/>
        </w:numPr>
        <w:rPr>
          <w:b/>
          <w:sz w:val="24"/>
        </w:rPr>
      </w:pPr>
      <w:r>
        <w:rPr>
          <w:sz w:val="24"/>
        </w:rPr>
        <w:t>Record is also kept if the element is in multiple curves</w:t>
      </w:r>
    </w:p>
    <w:p w14:paraId="44B5EB9E" w14:textId="29CEEA9F" w:rsidR="00E0778D" w:rsidRPr="00E0778D" w:rsidRDefault="00E0778D" w:rsidP="00E0778D">
      <w:pPr>
        <w:pStyle w:val="ListParagraph"/>
        <w:numPr>
          <w:ilvl w:val="1"/>
          <w:numId w:val="7"/>
        </w:numPr>
        <w:rPr>
          <w:b/>
          <w:sz w:val="24"/>
        </w:rPr>
      </w:pPr>
      <w:r>
        <w:rPr>
          <w:sz w:val="24"/>
        </w:rPr>
        <w:t>From here, the elements can be removed and replaced with one set, chosen from either surface</w:t>
      </w:r>
    </w:p>
    <w:p w14:paraId="020B9754" w14:textId="75157D14" w:rsidR="00E0778D" w:rsidRDefault="00E0778D" w:rsidP="00E0778D">
      <w:pPr>
        <w:rPr>
          <w:b/>
          <w:sz w:val="24"/>
        </w:rPr>
      </w:pPr>
      <w:r>
        <w:rPr>
          <w:b/>
          <w:sz w:val="24"/>
        </w:rPr>
        <w:t>Meshing Matrix (Keith)</w:t>
      </w:r>
    </w:p>
    <w:p w14:paraId="546C6F83" w14:textId="7DE2DEA7" w:rsidR="00F471C5" w:rsidRPr="001C2838" w:rsidRDefault="001C2838" w:rsidP="00E0778D">
      <w:pPr>
        <w:rPr>
          <w:sz w:val="24"/>
        </w:rPr>
      </w:pPr>
      <w:r>
        <w:rPr>
          <w:sz w:val="24"/>
        </w:rPr>
        <w:t>A separate app creates a matrix around the tows and volume meshes for the tows. This app also retains traditional finite element compatibility rules so that the resulting matrix and tow meshes can be used in traditional finite element software.</w:t>
      </w:r>
    </w:p>
    <w:p w14:paraId="2A58F507" w14:textId="5F108F63" w:rsidR="00330EC4" w:rsidRPr="00A35F80" w:rsidRDefault="00330EC4" w:rsidP="00330EC4">
      <w:pPr>
        <w:rPr>
          <w:sz w:val="24"/>
        </w:rPr>
      </w:pPr>
      <w:r>
        <w:rPr>
          <w:b/>
          <w:sz w:val="28"/>
        </w:rPr>
        <w:t>RESULTS</w:t>
      </w:r>
      <w:r w:rsidR="00711667">
        <w:rPr>
          <w:b/>
          <w:sz w:val="28"/>
        </w:rPr>
        <w:t>/DISCUSSION</w:t>
      </w:r>
      <w:r>
        <w:rPr>
          <w:b/>
          <w:sz w:val="28"/>
        </w:rPr>
        <w:br/>
      </w:r>
      <w:r w:rsidR="00A35F80">
        <w:rPr>
          <w:sz w:val="24"/>
        </w:rPr>
        <w:t>This section will include a discussion on the pros and cons of each method. This will also include a discussion on why one method was abandoned.</w:t>
      </w:r>
    </w:p>
    <w:p w14:paraId="1F463DE6" w14:textId="01C50EC7" w:rsidR="00330EC4" w:rsidRPr="00330EC4" w:rsidRDefault="00330EC4" w:rsidP="00330EC4">
      <w:pPr>
        <w:rPr>
          <w:b/>
          <w:sz w:val="28"/>
        </w:rPr>
      </w:pPr>
      <w:r>
        <w:rPr>
          <w:b/>
          <w:sz w:val="28"/>
        </w:rPr>
        <w:lastRenderedPageBreak/>
        <w:t>CONCLUSIONS</w:t>
      </w:r>
    </w:p>
    <w:sectPr w:rsidR="00330EC4" w:rsidRPr="00330E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41040"/>
    <w:multiLevelType w:val="hybridMultilevel"/>
    <w:tmpl w:val="22821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EB7518"/>
    <w:multiLevelType w:val="hybridMultilevel"/>
    <w:tmpl w:val="B3B487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8414CB"/>
    <w:multiLevelType w:val="hybridMultilevel"/>
    <w:tmpl w:val="EE028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636DAD"/>
    <w:multiLevelType w:val="hybridMultilevel"/>
    <w:tmpl w:val="882C8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2326CE"/>
    <w:multiLevelType w:val="hybridMultilevel"/>
    <w:tmpl w:val="DCB48E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640514"/>
    <w:multiLevelType w:val="hybridMultilevel"/>
    <w:tmpl w:val="22F0C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E0AC8"/>
    <w:multiLevelType w:val="hybridMultilevel"/>
    <w:tmpl w:val="75026C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F450D9"/>
    <w:multiLevelType w:val="hybridMultilevel"/>
    <w:tmpl w:val="CC5A58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AE60B8"/>
    <w:multiLevelType w:val="hybridMultilevel"/>
    <w:tmpl w:val="F9283C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8"/>
  </w:num>
  <w:num w:numId="4">
    <w:abstractNumId w:val="1"/>
  </w:num>
  <w:num w:numId="5">
    <w:abstractNumId w:val="0"/>
  </w:num>
  <w:num w:numId="6">
    <w:abstractNumId w:val="7"/>
  </w:num>
  <w:num w:numId="7">
    <w:abstractNumId w:val="6"/>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0tbQwNjA0NzcxMrZQ0lEKTi0uzszPAykwrAUAYMm/diwAAAA="/>
  </w:docVars>
  <w:rsids>
    <w:rsidRoot w:val="00330EC4"/>
    <w:rsid w:val="00086828"/>
    <w:rsid w:val="000F0AD5"/>
    <w:rsid w:val="00103544"/>
    <w:rsid w:val="001C16A6"/>
    <w:rsid w:val="001C2838"/>
    <w:rsid w:val="001C4FEF"/>
    <w:rsid w:val="002B52ED"/>
    <w:rsid w:val="00330EC4"/>
    <w:rsid w:val="003C0422"/>
    <w:rsid w:val="00452A8F"/>
    <w:rsid w:val="004C043B"/>
    <w:rsid w:val="00535E1B"/>
    <w:rsid w:val="00711667"/>
    <w:rsid w:val="0078300B"/>
    <w:rsid w:val="008D5AD4"/>
    <w:rsid w:val="009E0246"/>
    <w:rsid w:val="00A35F80"/>
    <w:rsid w:val="00A93B50"/>
    <w:rsid w:val="00AB77CE"/>
    <w:rsid w:val="00AD3E21"/>
    <w:rsid w:val="00B66262"/>
    <w:rsid w:val="00B80840"/>
    <w:rsid w:val="00BB4EB1"/>
    <w:rsid w:val="00C02A93"/>
    <w:rsid w:val="00C057DF"/>
    <w:rsid w:val="00D4446E"/>
    <w:rsid w:val="00D719A1"/>
    <w:rsid w:val="00E0778D"/>
    <w:rsid w:val="00E105DE"/>
    <w:rsid w:val="00E72A28"/>
    <w:rsid w:val="00F21AEB"/>
    <w:rsid w:val="00F25E68"/>
    <w:rsid w:val="00F47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C7D809"/>
  <w15:chartTrackingRefBased/>
  <w15:docId w15:val="{6A12A757-8512-4EF8-BACF-BB9131DC3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30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9</TotalTime>
  <Pages>4</Pages>
  <Words>713</Words>
  <Characters>40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Blake</dc:creator>
  <cp:keywords/>
  <dc:description/>
  <cp:lastModifiedBy>Collin Blake</cp:lastModifiedBy>
  <cp:revision>5</cp:revision>
  <dcterms:created xsi:type="dcterms:W3CDTF">2019-04-08T01:17:00Z</dcterms:created>
  <dcterms:modified xsi:type="dcterms:W3CDTF">2019-04-08T22:06:00Z</dcterms:modified>
</cp:coreProperties>
</file>